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974B7" w14:paraId="62726D00" w14:textId="77777777" w:rsidTr="00DD077F">
        <w:tc>
          <w:tcPr>
            <w:tcW w:w="9062" w:type="dxa"/>
          </w:tcPr>
          <w:p w14:paraId="1A7054D0" w14:textId="77777777" w:rsidR="004974B7" w:rsidRPr="00D8396F" w:rsidRDefault="004974B7" w:rsidP="00065CF4">
            <w:pPr>
              <w:jc w:val="center"/>
              <w:rPr>
                <w:b/>
              </w:rPr>
            </w:pPr>
            <w:r>
              <w:rPr>
                <w:b/>
              </w:rPr>
              <w:t>BAŞLIK</w:t>
            </w:r>
          </w:p>
        </w:tc>
      </w:tr>
      <w:tr w:rsidR="004974B7" w14:paraId="75CDB52E" w14:textId="77777777" w:rsidTr="00DD077F">
        <w:tc>
          <w:tcPr>
            <w:tcW w:w="9062" w:type="dxa"/>
          </w:tcPr>
          <w:p w14:paraId="5ACC971A" w14:textId="77777777" w:rsidR="004974B7" w:rsidRPr="003355F8" w:rsidRDefault="004974B7" w:rsidP="00065CF4">
            <w:pPr>
              <w:jc w:val="left"/>
            </w:pPr>
          </w:p>
        </w:tc>
      </w:tr>
    </w:tbl>
    <w:p w14:paraId="6FACA5C3" w14:textId="77777777" w:rsidR="004974B7" w:rsidRDefault="004974B7" w:rsidP="004974B7"/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421"/>
        <w:gridCol w:w="8646"/>
      </w:tblGrid>
      <w:tr w:rsidR="004974B7" w:rsidRPr="0045181E" w14:paraId="79EC9FC3" w14:textId="77777777" w:rsidTr="00DD077F">
        <w:tc>
          <w:tcPr>
            <w:tcW w:w="9067" w:type="dxa"/>
            <w:gridSpan w:val="2"/>
          </w:tcPr>
          <w:p w14:paraId="4D601403" w14:textId="77777777" w:rsidR="004974B7" w:rsidRPr="0045181E" w:rsidRDefault="004974B7" w:rsidP="00065CF4">
            <w:pPr>
              <w:pStyle w:val="msobodytextindent"/>
              <w:jc w:val="center"/>
              <w:rPr>
                <w:b/>
                <w:szCs w:val="24"/>
              </w:rPr>
            </w:pPr>
            <w:r w:rsidRPr="0045181E">
              <w:rPr>
                <w:b/>
                <w:szCs w:val="24"/>
              </w:rPr>
              <w:t>GÜNDEM MADDELERİ</w:t>
            </w:r>
          </w:p>
        </w:tc>
      </w:tr>
      <w:tr w:rsidR="004974B7" w:rsidRPr="0045181E" w14:paraId="32360866" w14:textId="77777777" w:rsidTr="00DD077F">
        <w:tc>
          <w:tcPr>
            <w:tcW w:w="421" w:type="dxa"/>
          </w:tcPr>
          <w:p w14:paraId="05B9F288" w14:textId="77777777" w:rsidR="004974B7" w:rsidRPr="0045181E" w:rsidRDefault="004974B7" w:rsidP="004974B7">
            <w:pPr>
              <w:pStyle w:val="msobodytextindent"/>
              <w:numPr>
                <w:ilvl w:val="0"/>
                <w:numId w:val="1"/>
              </w:numPr>
              <w:jc w:val="left"/>
              <w:rPr>
                <w:rFonts w:eastAsia="Calibri"/>
                <w:szCs w:val="24"/>
                <w:lang w:eastAsia="en-US"/>
              </w:rPr>
            </w:pPr>
          </w:p>
        </w:tc>
        <w:tc>
          <w:tcPr>
            <w:tcW w:w="8646" w:type="dxa"/>
          </w:tcPr>
          <w:p w14:paraId="4999F418" w14:textId="77777777" w:rsidR="004974B7" w:rsidRPr="0045181E" w:rsidRDefault="004974B7" w:rsidP="00065CF4">
            <w:pPr>
              <w:pStyle w:val="msobodytextindent"/>
              <w:rPr>
                <w:szCs w:val="24"/>
              </w:rPr>
            </w:pPr>
          </w:p>
        </w:tc>
      </w:tr>
      <w:tr w:rsidR="004974B7" w:rsidRPr="0045181E" w14:paraId="6F612E11" w14:textId="77777777" w:rsidTr="00DD077F">
        <w:tc>
          <w:tcPr>
            <w:tcW w:w="421" w:type="dxa"/>
          </w:tcPr>
          <w:p w14:paraId="5DECF610" w14:textId="77777777" w:rsidR="004974B7" w:rsidRPr="0045181E" w:rsidRDefault="004974B7" w:rsidP="004974B7">
            <w:pPr>
              <w:pStyle w:val="msobodytextindent"/>
              <w:numPr>
                <w:ilvl w:val="0"/>
                <w:numId w:val="1"/>
              </w:numPr>
              <w:jc w:val="left"/>
              <w:rPr>
                <w:rFonts w:eastAsia="Calibri"/>
                <w:szCs w:val="24"/>
                <w:lang w:eastAsia="en-US"/>
              </w:rPr>
            </w:pPr>
          </w:p>
        </w:tc>
        <w:tc>
          <w:tcPr>
            <w:tcW w:w="8646" w:type="dxa"/>
          </w:tcPr>
          <w:p w14:paraId="66A8A8D0" w14:textId="77777777" w:rsidR="004974B7" w:rsidRPr="0045181E" w:rsidRDefault="004974B7" w:rsidP="00065CF4">
            <w:pPr>
              <w:pStyle w:val="msobodytextindent"/>
              <w:rPr>
                <w:szCs w:val="24"/>
              </w:rPr>
            </w:pPr>
          </w:p>
        </w:tc>
      </w:tr>
      <w:tr w:rsidR="004974B7" w:rsidRPr="0045181E" w14:paraId="536E4ED5" w14:textId="77777777" w:rsidTr="00DD077F">
        <w:tc>
          <w:tcPr>
            <w:tcW w:w="421" w:type="dxa"/>
          </w:tcPr>
          <w:p w14:paraId="7E3141B3" w14:textId="77777777" w:rsidR="004974B7" w:rsidRPr="0045181E" w:rsidRDefault="004974B7" w:rsidP="004974B7">
            <w:pPr>
              <w:pStyle w:val="msobodytextindent"/>
              <w:numPr>
                <w:ilvl w:val="0"/>
                <w:numId w:val="1"/>
              </w:numPr>
              <w:jc w:val="left"/>
              <w:rPr>
                <w:rFonts w:eastAsia="Calibri"/>
                <w:szCs w:val="24"/>
                <w:lang w:eastAsia="en-US"/>
              </w:rPr>
            </w:pPr>
          </w:p>
        </w:tc>
        <w:tc>
          <w:tcPr>
            <w:tcW w:w="8646" w:type="dxa"/>
          </w:tcPr>
          <w:p w14:paraId="42B27639" w14:textId="77777777" w:rsidR="004974B7" w:rsidRDefault="004974B7" w:rsidP="00065CF4">
            <w:pPr>
              <w:pStyle w:val="msobodytextindent"/>
              <w:rPr>
                <w:rFonts w:eastAsia="Calibri"/>
                <w:lang w:eastAsia="en-US"/>
              </w:rPr>
            </w:pPr>
          </w:p>
        </w:tc>
      </w:tr>
      <w:tr w:rsidR="004974B7" w:rsidRPr="0045181E" w14:paraId="21994997" w14:textId="77777777" w:rsidTr="00DD077F">
        <w:tc>
          <w:tcPr>
            <w:tcW w:w="421" w:type="dxa"/>
          </w:tcPr>
          <w:p w14:paraId="49D33152" w14:textId="77777777" w:rsidR="004974B7" w:rsidRPr="0045181E" w:rsidRDefault="004974B7" w:rsidP="004974B7">
            <w:pPr>
              <w:pStyle w:val="msobodytextindent"/>
              <w:numPr>
                <w:ilvl w:val="0"/>
                <w:numId w:val="1"/>
              </w:numPr>
              <w:jc w:val="left"/>
              <w:rPr>
                <w:rFonts w:eastAsia="Calibri"/>
                <w:szCs w:val="24"/>
                <w:lang w:eastAsia="en-US"/>
              </w:rPr>
            </w:pPr>
          </w:p>
        </w:tc>
        <w:tc>
          <w:tcPr>
            <w:tcW w:w="8646" w:type="dxa"/>
          </w:tcPr>
          <w:p w14:paraId="4617FEDD" w14:textId="77777777" w:rsidR="004974B7" w:rsidRDefault="004974B7" w:rsidP="00065CF4">
            <w:pPr>
              <w:pStyle w:val="msobodytextindent"/>
              <w:rPr>
                <w:rFonts w:eastAsia="Calibri"/>
                <w:lang w:eastAsia="en-US"/>
              </w:rPr>
            </w:pPr>
          </w:p>
        </w:tc>
      </w:tr>
      <w:tr w:rsidR="004974B7" w:rsidRPr="0045181E" w14:paraId="63B0613F" w14:textId="77777777" w:rsidTr="00DD077F">
        <w:tc>
          <w:tcPr>
            <w:tcW w:w="421" w:type="dxa"/>
          </w:tcPr>
          <w:p w14:paraId="10A8EF83" w14:textId="77777777" w:rsidR="004974B7" w:rsidRPr="0045181E" w:rsidRDefault="004974B7" w:rsidP="004974B7">
            <w:pPr>
              <w:pStyle w:val="msobodytextindent"/>
              <w:numPr>
                <w:ilvl w:val="0"/>
                <w:numId w:val="1"/>
              </w:numPr>
              <w:jc w:val="left"/>
              <w:rPr>
                <w:rFonts w:eastAsia="Calibri"/>
                <w:szCs w:val="24"/>
                <w:lang w:eastAsia="en-US"/>
              </w:rPr>
            </w:pPr>
          </w:p>
        </w:tc>
        <w:tc>
          <w:tcPr>
            <w:tcW w:w="8646" w:type="dxa"/>
          </w:tcPr>
          <w:p w14:paraId="3BF93D45" w14:textId="77777777" w:rsidR="004974B7" w:rsidRDefault="004974B7" w:rsidP="00065CF4">
            <w:pPr>
              <w:pStyle w:val="msobodytextindent"/>
              <w:rPr>
                <w:rFonts w:eastAsia="Calibri"/>
                <w:lang w:eastAsia="en-US"/>
              </w:rPr>
            </w:pPr>
          </w:p>
        </w:tc>
      </w:tr>
    </w:tbl>
    <w:p w14:paraId="008F9E49" w14:textId="77777777" w:rsidR="004974B7" w:rsidRPr="0045181E" w:rsidRDefault="004974B7" w:rsidP="004974B7">
      <w:pPr>
        <w:pStyle w:val="msobodytextindent"/>
        <w:rPr>
          <w:szCs w:val="24"/>
        </w:rPr>
      </w:pPr>
    </w:p>
    <w:tbl>
      <w:tblPr>
        <w:tblStyle w:val="TabloKlavuzu"/>
        <w:tblW w:w="9099" w:type="dxa"/>
        <w:tblLook w:val="04A0" w:firstRow="1" w:lastRow="0" w:firstColumn="1" w:lastColumn="0" w:noHBand="0" w:noVBand="1"/>
      </w:tblPr>
      <w:tblGrid>
        <w:gridCol w:w="9099"/>
      </w:tblGrid>
      <w:tr w:rsidR="004974B7" w:rsidRPr="0045181E" w14:paraId="4C4AF101" w14:textId="77777777" w:rsidTr="00AA344A">
        <w:trPr>
          <w:trHeight w:val="187"/>
        </w:trPr>
        <w:tc>
          <w:tcPr>
            <w:tcW w:w="9099" w:type="dxa"/>
          </w:tcPr>
          <w:p w14:paraId="20B7F551" w14:textId="77777777" w:rsidR="004974B7" w:rsidRPr="0045181E" w:rsidRDefault="004974B7" w:rsidP="00065CF4">
            <w:pPr>
              <w:pStyle w:val="msobodytextindent"/>
              <w:jc w:val="center"/>
              <w:rPr>
                <w:b/>
                <w:szCs w:val="24"/>
              </w:rPr>
            </w:pPr>
            <w:r w:rsidRPr="0045181E">
              <w:rPr>
                <w:b/>
                <w:szCs w:val="24"/>
              </w:rPr>
              <w:t>KAPSAM</w:t>
            </w:r>
          </w:p>
        </w:tc>
      </w:tr>
      <w:tr w:rsidR="004974B7" w:rsidRPr="0045181E" w14:paraId="7EDCDB51" w14:textId="77777777" w:rsidTr="00276F53">
        <w:trPr>
          <w:trHeight w:val="9468"/>
        </w:trPr>
        <w:tc>
          <w:tcPr>
            <w:tcW w:w="9099" w:type="dxa"/>
          </w:tcPr>
          <w:p w14:paraId="720C8AC4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663469CD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03CBCD32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3C8BA3F9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541E52C2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2A59CB5F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51DBCEC2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7897BABF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6FE41C28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1D192498" w14:textId="77777777" w:rsidR="004974B7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  <w:p w14:paraId="689D8AA5" w14:textId="77777777" w:rsidR="004974B7" w:rsidRPr="006E6728" w:rsidRDefault="004974B7" w:rsidP="00065CF4">
            <w:pPr>
              <w:spacing w:after="160" w:line="259" w:lineRule="auto"/>
              <w:rPr>
                <w:rFonts w:eastAsia="Calibri"/>
                <w:lang w:eastAsia="en-US"/>
              </w:rPr>
            </w:pPr>
          </w:p>
        </w:tc>
      </w:tr>
    </w:tbl>
    <w:p w14:paraId="5F9D009B" w14:textId="77777777" w:rsidR="004974B7" w:rsidRPr="0045181E" w:rsidRDefault="004974B7" w:rsidP="004974B7">
      <w:pPr>
        <w:pStyle w:val="msobodytextindent"/>
        <w:rPr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974B7" w:rsidRPr="0045181E" w14:paraId="4D3709CE" w14:textId="77777777" w:rsidTr="00065CF4">
        <w:trPr>
          <w:trHeight w:val="418"/>
        </w:trPr>
        <w:tc>
          <w:tcPr>
            <w:tcW w:w="10194" w:type="dxa"/>
            <w:vAlign w:val="center"/>
          </w:tcPr>
          <w:p w14:paraId="252D12CD" w14:textId="77777777" w:rsidR="004974B7" w:rsidRPr="0045181E" w:rsidRDefault="004974B7" w:rsidP="00065CF4">
            <w:pPr>
              <w:jc w:val="center"/>
              <w:rPr>
                <w:b/>
                <w:color w:val="000000" w:themeColor="text1"/>
              </w:rPr>
            </w:pPr>
            <w:r w:rsidRPr="0045181E">
              <w:rPr>
                <w:b/>
                <w:color w:val="000000" w:themeColor="text1"/>
              </w:rPr>
              <w:t>TOPLANTI FOTOĞRAFLARI</w:t>
            </w:r>
          </w:p>
        </w:tc>
      </w:tr>
      <w:tr w:rsidR="004974B7" w14:paraId="76FBB576" w14:textId="77777777" w:rsidTr="00276F53">
        <w:trPr>
          <w:trHeight w:val="11931"/>
        </w:trPr>
        <w:tc>
          <w:tcPr>
            <w:tcW w:w="10194" w:type="dxa"/>
          </w:tcPr>
          <w:p w14:paraId="537FFAAD" w14:textId="77777777" w:rsidR="004974B7" w:rsidRDefault="004974B7" w:rsidP="00065CF4">
            <w:pPr>
              <w:rPr>
                <w:noProof/>
              </w:rPr>
            </w:pPr>
          </w:p>
          <w:p w14:paraId="6FC0ACB1" w14:textId="77777777" w:rsidR="004974B7" w:rsidRDefault="004974B7" w:rsidP="00065CF4">
            <w:pPr>
              <w:rPr>
                <w:noProof/>
              </w:rPr>
            </w:pPr>
          </w:p>
          <w:p w14:paraId="4DADE714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2386CFF2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05E43D0D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2006CFCD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405EA82A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0A66320C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0D9AA139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0027B74A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  <w:p w14:paraId="0EAF5279" w14:textId="77777777" w:rsidR="004974B7" w:rsidRDefault="004974B7" w:rsidP="00065CF4">
            <w:pPr>
              <w:rPr>
                <w:b/>
                <w:color w:val="000000" w:themeColor="text1"/>
              </w:rPr>
            </w:pPr>
          </w:p>
        </w:tc>
      </w:tr>
    </w:tbl>
    <w:p w14:paraId="2342D83F" w14:textId="77777777" w:rsidR="00AA344A" w:rsidRDefault="00AA344A" w:rsidP="008F6696">
      <w:pPr>
        <w:tabs>
          <w:tab w:val="left" w:pos="930"/>
        </w:tabs>
      </w:pPr>
    </w:p>
    <w:tbl>
      <w:tblPr>
        <w:tblStyle w:val="TabloKlavuzu"/>
        <w:tblW w:w="9074" w:type="dxa"/>
        <w:tblLook w:val="04A0" w:firstRow="1" w:lastRow="0" w:firstColumn="1" w:lastColumn="0" w:noHBand="0" w:noVBand="1"/>
      </w:tblPr>
      <w:tblGrid>
        <w:gridCol w:w="9310"/>
      </w:tblGrid>
      <w:tr w:rsidR="00AA344A" w:rsidRPr="0045181E" w14:paraId="22213488" w14:textId="77777777" w:rsidTr="00AA344A">
        <w:trPr>
          <w:trHeight w:val="281"/>
        </w:trPr>
        <w:tc>
          <w:tcPr>
            <w:tcW w:w="9074" w:type="dxa"/>
            <w:vAlign w:val="center"/>
          </w:tcPr>
          <w:p w14:paraId="3BD2D424" w14:textId="38089D6E" w:rsidR="00AA344A" w:rsidRPr="0045181E" w:rsidRDefault="00AA344A" w:rsidP="00200629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KATILIMCILAR</w:t>
            </w:r>
          </w:p>
        </w:tc>
      </w:tr>
      <w:tr w:rsidR="00AA344A" w14:paraId="7F9E3B73" w14:textId="77777777" w:rsidTr="00AA344A">
        <w:trPr>
          <w:trHeight w:val="4505"/>
        </w:trPr>
        <w:tc>
          <w:tcPr>
            <w:tcW w:w="9074" w:type="dxa"/>
          </w:tcPr>
          <w:p w14:paraId="6EE91BDF" w14:textId="77777777" w:rsidR="00AA344A" w:rsidRDefault="00AA344A" w:rsidP="00200629">
            <w:pPr>
              <w:rPr>
                <w:noProof/>
              </w:rPr>
            </w:pPr>
          </w:p>
          <w:tbl>
            <w:tblPr>
              <w:tblStyle w:val="TabloKlavuzu"/>
              <w:tblW w:w="9084" w:type="dxa"/>
              <w:tblLook w:val="04A0" w:firstRow="1" w:lastRow="0" w:firstColumn="1" w:lastColumn="0" w:noHBand="0" w:noVBand="1"/>
            </w:tblPr>
            <w:tblGrid>
              <w:gridCol w:w="4542"/>
              <w:gridCol w:w="4542"/>
            </w:tblGrid>
            <w:tr w:rsidR="00AA344A" w14:paraId="709D90C9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767E821D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  <w:r w:rsidRPr="00AA344A">
                    <w:rPr>
                      <w:b/>
                      <w:color w:val="000000" w:themeColor="text1"/>
                    </w:rPr>
                    <w:t>UNVAN /</w:t>
                  </w:r>
                  <w:r>
                    <w:rPr>
                      <w:b/>
                      <w:color w:val="000000" w:themeColor="text1"/>
                    </w:rPr>
                    <w:t xml:space="preserve"> </w:t>
                  </w:r>
                  <w:proofErr w:type="gramStart"/>
                  <w:r>
                    <w:rPr>
                      <w:b/>
                      <w:color w:val="000000" w:themeColor="text1"/>
                    </w:rPr>
                    <w:t>AD -</w:t>
                  </w:r>
                  <w:proofErr w:type="gramEnd"/>
                  <w:r>
                    <w:rPr>
                      <w:b/>
                      <w:color w:val="000000" w:themeColor="text1"/>
                    </w:rPr>
                    <w:t xml:space="preserve"> SOYAD</w:t>
                  </w:r>
                </w:p>
              </w:tc>
              <w:tc>
                <w:tcPr>
                  <w:tcW w:w="4542" w:type="dxa"/>
                </w:tcPr>
                <w:p w14:paraId="6E529150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>İMZA</w:t>
                  </w:r>
                </w:p>
              </w:tc>
            </w:tr>
            <w:tr w:rsidR="00AA344A" w14:paraId="494173C0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67C8706B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0F8DAD63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425BCEA5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6F025CD9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48B0D157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339FD8F6" w14:textId="77777777" w:rsidTr="00200629">
              <w:trPr>
                <w:trHeight w:val="361"/>
              </w:trPr>
              <w:tc>
                <w:tcPr>
                  <w:tcW w:w="4542" w:type="dxa"/>
                </w:tcPr>
                <w:p w14:paraId="57137A30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21437302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596EFFAC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165328EA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0F5560CB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881A0EE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12533E9B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1E9580F9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7E21C5BC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5007A772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50AFAA36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2B3A562E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70ABC19E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082FC236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370AC360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7808DDE7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0735D3CB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3E6BB02" w14:textId="77777777" w:rsidTr="00200629">
              <w:trPr>
                <w:trHeight w:val="361"/>
              </w:trPr>
              <w:tc>
                <w:tcPr>
                  <w:tcW w:w="4542" w:type="dxa"/>
                </w:tcPr>
                <w:p w14:paraId="32F60F4B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24B58CC9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F772DF1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25A11A37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30776555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01AB5C30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4A2A5C01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56186A1A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04B619D3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25FC50C4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5BB332F0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20225E13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59097810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5B4FD16E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1681BB6A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617FD511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001DE909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399B85B1" w14:textId="77777777" w:rsidTr="00200629">
              <w:trPr>
                <w:trHeight w:val="361"/>
              </w:trPr>
              <w:tc>
                <w:tcPr>
                  <w:tcW w:w="4542" w:type="dxa"/>
                </w:tcPr>
                <w:p w14:paraId="09FF8D61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2BDF891A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2323534D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1E649BCA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14B9489C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349E6FF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1D3F8784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293EA4ED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52ECB7AF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252FA8BE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30694E47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32791222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5E4F8FC3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2D4B07DA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6D55974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69B97751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0B235DE2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D9EED72" w14:textId="77777777" w:rsidTr="00200629">
              <w:trPr>
                <w:trHeight w:val="361"/>
              </w:trPr>
              <w:tc>
                <w:tcPr>
                  <w:tcW w:w="4542" w:type="dxa"/>
                </w:tcPr>
                <w:p w14:paraId="21D59361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1983BAB8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58EDDE61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05082EFF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25FF946D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3F8E73D0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387925B3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1AA8248A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5043E2C8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56FDB672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5E4D22FB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006540C7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575FE633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150F20AD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E9B44D2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4772C10C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1864D064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64D44814" w14:textId="77777777" w:rsidTr="00200629">
              <w:trPr>
                <w:trHeight w:val="361"/>
              </w:trPr>
              <w:tc>
                <w:tcPr>
                  <w:tcW w:w="4542" w:type="dxa"/>
                </w:tcPr>
                <w:p w14:paraId="55AC2AD8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48F4725D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27E8C515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3EDE0F7E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680521A6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  <w:tr w:rsidR="00AA344A" w14:paraId="01BEFD0B" w14:textId="77777777" w:rsidTr="00200629">
              <w:trPr>
                <w:trHeight w:val="378"/>
              </w:trPr>
              <w:tc>
                <w:tcPr>
                  <w:tcW w:w="4542" w:type="dxa"/>
                </w:tcPr>
                <w:p w14:paraId="27DD800F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4542" w:type="dxa"/>
                </w:tcPr>
                <w:p w14:paraId="77869996" w14:textId="77777777" w:rsidR="00AA344A" w:rsidRDefault="00AA344A" w:rsidP="00AA344A">
                  <w:pPr>
                    <w:rPr>
                      <w:b/>
                      <w:color w:val="000000" w:themeColor="text1"/>
                    </w:rPr>
                  </w:pPr>
                </w:p>
              </w:tc>
            </w:tr>
          </w:tbl>
          <w:p w14:paraId="38B7D61F" w14:textId="77777777" w:rsidR="00AA344A" w:rsidRDefault="00AA344A" w:rsidP="00AA344A">
            <w:pPr>
              <w:rPr>
                <w:b/>
                <w:color w:val="000000" w:themeColor="text1"/>
              </w:rPr>
            </w:pPr>
          </w:p>
        </w:tc>
      </w:tr>
    </w:tbl>
    <w:p w14:paraId="70626010" w14:textId="1B42EFEA" w:rsidR="00AA344A" w:rsidRPr="008F6696" w:rsidRDefault="00AA344A" w:rsidP="00AA344A">
      <w:pPr>
        <w:tabs>
          <w:tab w:val="left" w:pos="1206"/>
        </w:tabs>
      </w:pPr>
    </w:p>
    <w:sectPr w:rsidR="00AA344A" w:rsidRPr="008F6696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FC86D" w14:textId="77777777" w:rsidR="00FC63E2" w:rsidRDefault="00FC63E2" w:rsidP="004974B7">
      <w:r>
        <w:separator/>
      </w:r>
    </w:p>
  </w:endnote>
  <w:endnote w:type="continuationSeparator" w:id="0">
    <w:p w14:paraId="7E562B5C" w14:textId="77777777" w:rsidR="00FC63E2" w:rsidRDefault="00FC63E2" w:rsidP="00497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7463368"/>
      <w:docPartObj>
        <w:docPartGallery w:val="Page Numbers (Bottom of Page)"/>
        <w:docPartUnique/>
      </w:docPartObj>
    </w:sdtPr>
    <w:sdtContent>
      <w:p w14:paraId="06214DED" w14:textId="77777777" w:rsidR="00AE4702" w:rsidRDefault="00AE470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46B72E2D" w14:textId="77777777" w:rsidR="00AE4702" w:rsidRDefault="00AE470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4C8B8" w14:textId="77777777" w:rsidR="00FC63E2" w:rsidRDefault="00FC63E2" w:rsidP="004974B7">
      <w:r>
        <w:separator/>
      </w:r>
    </w:p>
  </w:footnote>
  <w:footnote w:type="continuationSeparator" w:id="0">
    <w:p w14:paraId="6F9F6E3A" w14:textId="77777777" w:rsidR="00FC63E2" w:rsidRDefault="00FC63E2" w:rsidP="00497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1957"/>
      <w:gridCol w:w="3850"/>
      <w:gridCol w:w="1734"/>
      <w:gridCol w:w="1521"/>
    </w:tblGrid>
    <w:tr w:rsidR="005642FB" w14:paraId="32BFC34F" w14:textId="77777777" w:rsidTr="00276F53">
      <w:tc>
        <w:tcPr>
          <w:tcW w:w="1957" w:type="dxa"/>
          <w:vMerge w:val="restart"/>
          <w:vAlign w:val="center"/>
        </w:tcPr>
        <w:p w14:paraId="33712FFC" w14:textId="77777777" w:rsidR="005642FB" w:rsidRDefault="00A360C4" w:rsidP="00DD077F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5953000E" wp14:editId="71836666">
                <wp:extent cx="1095853" cy="438150"/>
                <wp:effectExtent l="0" t="0" r="0" b="6985"/>
                <wp:docPr id="1" name="Resim 1" descr="C:\Users\AHMET BUĞRA\AppData\Local\Microsoft\Windows\INetCache\Content.MSO\1E6A1324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HMET BUĞRA\AppData\Local\Microsoft\Windows\INetCache\Content.MSO\1E6A1324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5853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50" w:type="dxa"/>
          <w:vMerge w:val="restart"/>
          <w:vAlign w:val="center"/>
        </w:tcPr>
        <w:p w14:paraId="1347BEB5" w14:textId="77777777" w:rsidR="003727E1" w:rsidRDefault="00CA5966" w:rsidP="00DD077F">
          <w:pPr>
            <w:pStyle w:val="stBilgi"/>
            <w:jc w:val="center"/>
            <w:rPr>
              <w:b/>
              <w:sz w:val="22"/>
            </w:rPr>
          </w:pPr>
          <w:r>
            <w:rPr>
              <w:b/>
              <w:sz w:val="22"/>
            </w:rPr>
            <w:t>BURDUR MEHMET AKİF ERSOY</w:t>
          </w:r>
          <w:r w:rsidR="005642FB" w:rsidRPr="004272E5">
            <w:rPr>
              <w:b/>
              <w:sz w:val="22"/>
            </w:rPr>
            <w:t xml:space="preserve"> ÜNİVERSİTESİ </w:t>
          </w:r>
        </w:p>
        <w:p w14:paraId="3A6B0DB3" w14:textId="77777777" w:rsidR="00276F53" w:rsidRDefault="003727E1" w:rsidP="003727E1">
          <w:pPr>
            <w:pStyle w:val="stBilgi"/>
            <w:jc w:val="center"/>
            <w:rPr>
              <w:b/>
              <w:sz w:val="22"/>
            </w:rPr>
          </w:pPr>
          <w:r>
            <w:rPr>
              <w:b/>
              <w:sz w:val="22"/>
            </w:rPr>
            <w:t xml:space="preserve">BUCAK </w:t>
          </w:r>
          <w:r w:rsidR="00276F53">
            <w:rPr>
              <w:b/>
              <w:sz w:val="22"/>
            </w:rPr>
            <w:t>BİLGİSAYAR VE BİLİŞİM</w:t>
          </w:r>
          <w:r w:rsidR="005642FB" w:rsidRPr="004272E5">
            <w:rPr>
              <w:b/>
              <w:sz w:val="22"/>
            </w:rPr>
            <w:t xml:space="preserve"> FAKÜLTESİ </w:t>
          </w:r>
        </w:p>
        <w:p w14:paraId="03ED7CAF" w14:textId="4D1F0762" w:rsidR="005642FB" w:rsidRPr="004272E5" w:rsidRDefault="005642FB" w:rsidP="003727E1">
          <w:pPr>
            <w:pStyle w:val="stBilgi"/>
            <w:jc w:val="center"/>
            <w:rPr>
              <w:b/>
              <w:sz w:val="22"/>
            </w:rPr>
          </w:pPr>
          <w:r w:rsidRPr="004F1DC9">
            <w:rPr>
              <w:b/>
              <w:color w:val="FF0000"/>
              <w:sz w:val="22"/>
            </w:rPr>
            <w:t>(BİRİM ADI</w:t>
          </w:r>
          <w:r w:rsidRPr="003727E1">
            <w:rPr>
              <w:b/>
              <w:color w:val="FF0000"/>
              <w:sz w:val="22"/>
            </w:rPr>
            <w:t>)</w:t>
          </w:r>
        </w:p>
        <w:p w14:paraId="48D4FFDE" w14:textId="77777777" w:rsidR="005642FB" w:rsidRPr="004272E5" w:rsidRDefault="005642FB" w:rsidP="00DD077F">
          <w:pPr>
            <w:pStyle w:val="stBilgi"/>
            <w:jc w:val="center"/>
            <w:rPr>
              <w:b/>
              <w:sz w:val="22"/>
            </w:rPr>
          </w:pPr>
          <w:r w:rsidRPr="004272E5">
            <w:rPr>
              <w:b/>
              <w:sz w:val="22"/>
            </w:rPr>
            <w:t>TOPLANTI TUTANAĞI</w:t>
          </w:r>
        </w:p>
      </w:tc>
      <w:tc>
        <w:tcPr>
          <w:tcW w:w="1734" w:type="dxa"/>
          <w:vAlign w:val="center"/>
        </w:tcPr>
        <w:p w14:paraId="2E68CDA1" w14:textId="77777777" w:rsidR="005642FB" w:rsidRPr="004272E5" w:rsidRDefault="005642FB" w:rsidP="003727E1">
          <w:pPr>
            <w:pStyle w:val="stBilgi"/>
            <w:jc w:val="right"/>
            <w:rPr>
              <w:sz w:val="22"/>
            </w:rPr>
          </w:pPr>
          <w:r w:rsidRPr="004272E5">
            <w:rPr>
              <w:sz w:val="22"/>
            </w:rPr>
            <w:t>Toplantı No</w:t>
          </w:r>
        </w:p>
      </w:tc>
      <w:tc>
        <w:tcPr>
          <w:tcW w:w="1521" w:type="dxa"/>
          <w:vAlign w:val="center"/>
        </w:tcPr>
        <w:p w14:paraId="05A55523" w14:textId="77777777" w:rsidR="005642FB" w:rsidRPr="004272E5" w:rsidRDefault="005642FB" w:rsidP="00DD077F">
          <w:pPr>
            <w:pStyle w:val="stBilgi"/>
            <w:jc w:val="center"/>
            <w:rPr>
              <w:sz w:val="22"/>
            </w:rPr>
          </w:pPr>
        </w:p>
      </w:tc>
    </w:tr>
    <w:tr w:rsidR="005642FB" w14:paraId="431B4C08" w14:textId="77777777" w:rsidTr="00276F53">
      <w:tc>
        <w:tcPr>
          <w:tcW w:w="1957" w:type="dxa"/>
          <w:vMerge/>
          <w:vAlign w:val="center"/>
        </w:tcPr>
        <w:p w14:paraId="01B46BE5" w14:textId="77777777" w:rsidR="005642FB" w:rsidRDefault="005642FB" w:rsidP="00DD077F">
          <w:pPr>
            <w:pStyle w:val="stBilgi"/>
            <w:jc w:val="center"/>
          </w:pPr>
        </w:p>
      </w:tc>
      <w:tc>
        <w:tcPr>
          <w:tcW w:w="3850" w:type="dxa"/>
          <w:vMerge/>
          <w:vAlign w:val="center"/>
        </w:tcPr>
        <w:p w14:paraId="019BDA88" w14:textId="77777777" w:rsidR="005642FB" w:rsidRPr="004272E5" w:rsidRDefault="005642FB" w:rsidP="00DD077F">
          <w:pPr>
            <w:pStyle w:val="stBilgi"/>
            <w:jc w:val="center"/>
            <w:rPr>
              <w:sz w:val="22"/>
            </w:rPr>
          </w:pPr>
        </w:p>
      </w:tc>
      <w:tc>
        <w:tcPr>
          <w:tcW w:w="1734" w:type="dxa"/>
          <w:vAlign w:val="center"/>
        </w:tcPr>
        <w:p w14:paraId="531B3892" w14:textId="77777777" w:rsidR="005642FB" w:rsidRPr="004272E5" w:rsidRDefault="005642FB" w:rsidP="003727E1">
          <w:pPr>
            <w:pStyle w:val="stBilgi"/>
            <w:jc w:val="right"/>
            <w:rPr>
              <w:sz w:val="22"/>
            </w:rPr>
          </w:pPr>
          <w:r w:rsidRPr="004272E5">
            <w:rPr>
              <w:sz w:val="22"/>
            </w:rPr>
            <w:t>Toplantı Tarihi</w:t>
          </w:r>
        </w:p>
      </w:tc>
      <w:tc>
        <w:tcPr>
          <w:tcW w:w="1521" w:type="dxa"/>
          <w:vAlign w:val="center"/>
        </w:tcPr>
        <w:p w14:paraId="56562D79" w14:textId="77777777" w:rsidR="005642FB" w:rsidRPr="004272E5" w:rsidRDefault="005642FB" w:rsidP="00DD077F">
          <w:pPr>
            <w:pStyle w:val="stBilgi"/>
            <w:jc w:val="center"/>
            <w:rPr>
              <w:sz w:val="22"/>
            </w:rPr>
          </w:pPr>
        </w:p>
      </w:tc>
    </w:tr>
    <w:tr w:rsidR="005642FB" w14:paraId="67DAB1F5" w14:textId="77777777" w:rsidTr="00276F53">
      <w:tc>
        <w:tcPr>
          <w:tcW w:w="1957" w:type="dxa"/>
          <w:vMerge/>
          <w:vAlign w:val="center"/>
        </w:tcPr>
        <w:p w14:paraId="094096EA" w14:textId="77777777" w:rsidR="005642FB" w:rsidRDefault="005642FB" w:rsidP="00DD077F">
          <w:pPr>
            <w:pStyle w:val="stBilgi"/>
            <w:jc w:val="center"/>
          </w:pPr>
        </w:p>
      </w:tc>
      <w:tc>
        <w:tcPr>
          <w:tcW w:w="3850" w:type="dxa"/>
          <w:vMerge/>
          <w:vAlign w:val="center"/>
        </w:tcPr>
        <w:p w14:paraId="0DEA57D7" w14:textId="77777777" w:rsidR="005642FB" w:rsidRPr="004272E5" w:rsidRDefault="005642FB" w:rsidP="00DD077F">
          <w:pPr>
            <w:pStyle w:val="stBilgi"/>
            <w:jc w:val="center"/>
            <w:rPr>
              <w:sz w:val="22"/>
            </w:rPr>
          </w:pPr>
        </w:p>
      </w:tc>
      <w:tc>
        <w:tcPr>
          <w:tcW w:w="1734" w:type="dxa"/>
          <w:vAlign w:val="center"/>
        </w:tcPr>
        <w:p w14:paraId="72389BDC" w14:textId="77777777" w:rsidR="005642FB" w:rsidRPr="004272E5" w:rsidRDefault="005642FB" w:rsidP="003727E1">
          <w:pPr>
            <w:pStyle w:val="stBilgi"/>
            <w:jc w:val="right"/>
            <w:rPr>
              <w:sz w:val="22"/>
            </w:rPr>
          </w:pPr>
          <w:r w:rsidRPr="004272E5">
            <w:rPr>
              <w:sz w:val="22"/>
            </w:rPr>
            <w:t>Toplantı Yeri</w:t>
          </w:r>
        </w:p>
      </w:tc>
      <w:tc>
        <w:tcPr>
          <w:tcW w:w="1521" w:type="dxa"/>
          <w:vAlign w:val="center"/>
        </w:tcPr>
        <w:p w14:paraId="00C02F14" w14:textId="77777777" w:rsidR="005642FB" w:rsidRPr="004272E5" w:rsidRDefault="005642FB" w:rsidP="00DD077F">
          <w:pPr>
            <w:pStyle w:val="stBilgi"/>
            <w:jc w:val="center"/>
            <w:rPr>
              <w:sz w:val="22"/>
            </w:rPr>
          </w:pPr>
        </w:p>
      </w:tc>
    </w:tr>
    <w:tr w:rsidR="005642FB" w14:paraId="20677DA1" w14:textId="77777777" w:rsidTr="00276F53">
      <w:tc>
        <w:tcPr>
          <w:tcW w:w="1957" w:type="dxa"/>
          <w:vMerge/>
          <w:vAlign w:val="center"/>
        </w:tcPr>
        <w:p w14:paraId="4BE9FDD7" w14:textId="77777777" w:rsidR="005642FB" w:rsidRDefault="005642FB" w:rsidP="00DD077F">
          <w:pPr>
            <w:pStyle w:val="stBilgi"/>
            <w:jc w:val="center"/>
          </w:pPr>
        </w:p>
      </w:tc>
      <w:tc>
        <w:tcPr>
          <w:tcW w:w="3850" w:type="dxa"/>
          <w:vMerge/>
          <w:vAlign w:val="center"/>
        </w:tcPr>
        <w:p w14:paraId="6ABBED61" w14:textId="77777777" w:rsidR="005642FB" w:rsidRPr="004272E5" w:rsidRDefault="005642FB" w:rsidP="00DD077F">
          <w:pPr>
            <w:pStyle w:val="stBilgi"/>
            <w:jc w:val="center"/>
            <w:rPr>
              <w:sz w:val="22"/>
            </w:rPr>
          </w:pPr>
        </w:p>
      </w:tc>
      <w:tc>
        <w:tcPr>
          <w:tcW w:w="1734" w:type="dxa"/>
          <w:vAlign w:val="center"/>
        </w:tcPr>
        <w:p w14:paraId="468E9EFE" w14:textId="77777777" w:rsidR="005642FB" w:rsidRPr="004272E5" w:rsidRDefault="005642FB" w:rsidP="003727E1">
          <w:pPr>
            <w:pStyle w:val="stBilgi"/>
            <w:jc w:val="right"/>
            <w:rPr>
              <w:sz w:val="22"/>
            </w:rPr>
          </w:pPr>
          <w:r>
            <w:rPr>
              <w:sz w:val="22"/>
            </w:rPr>
            <w:t>Katılımcı Sayısı</w:t>
          </w:r>
        </w:p>
      </w:tc>
      <w:tc>
        <w:tcPr>
          <w:tcW w:w="1521" w:type="dxa"/>
          <w:vAlign w:val="center"/>
        </w:tcPr>
        <w:p w14:paraId="687660AB" w14:textId="77777777" w:rsidR="005642FB" w:rsidRPr="004272E5" w:rsidRDefault="005642FB" w:rsidP="00DD077F">
          <w:pPr>
            <w:pStyle w:val="stBilgi"/>
            <w:jc w:val="center"/>
            <w:rPr>
              <w:sz w:val="22"/>
            </w:rPr>
          </w:pPr>
        </w:p>
      </w:tc>
    </w:tr>
  </w:tbl>
  <w:p w14:paraId="3D4B467B" w14:textId="77777777" w:rsidR="004974B7" w:rsidRDefault="004974B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AB376A"/>
    <w:multiLevelType w:val="hybridMultilevel"/>
    <w:tmpl w:val="042C6E4A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464CDC2">
      <w:start w:val="2017"/>
      <w:numFmt w:val="decimal"/>
      <w:lvlText w:val="%2"/>
      <w:lvlJc w:val="left"/>
      <w:pPr>
        <w:ind w:left="1342" w:hanging="480"/>
      </w:pPr>
      <w:rPr>
        <w:rFonts w:eastAsia="Calibri" w:hint="default"/>
        <w:sz w:val="24"/>
      </w:r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2025016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tLC0NDYxNrewMDZT0lEKTi0uzszPAykwqgUAEILUUSwAAAA="/>
  </w:docVars>
  <w:rsids>
    <w:rsidRoot w:val="00E77F56"/>
    <w:rsid w:val="00067951"/>
    <w:rsid w:val="000A321F"/>
    <w:rsid w:val="0019063C"/>
    <w:rsid w:val="001B31CB"/>
    <w:rsid w:val="001C6EB5"/>
    <w:rsid w:val="00276F53"/>
    <w:rsid w:val="00307678"/>
    <w:rsid w:val="003727E1"/>
    <w:rsid w:val="003A69C0"/>
    <w:rsid w:val="004272E5"/>
    <w:rsid w:val="004974B7"/>
    <w:rsid w:val="004F1DC9"/>
    <w:rsid w:val="00541515"/>
    <w:rsid w:val="005642FB"/>
    <w:rsid w:val="007C2FD6"/>
    <w:rsid w:val="008F6696"/>
    <w:rsid w:val="0094527C"/>
    <w:rsid w:val="00950F1B"/>
    <w:rsid w:val="00973DFA"/>
    <w:rsid w:val="009E5010"/>
    <w:rsid w:val="009E610C"/>
    <w:rsid w:val="00A360C4"/>
    <w:rsid w:val="00AA344A"/>
    <w:rsid w:val="00AE4702"/>
    <w:rsid w:val="00AF5E44"/>
    <w:rsid w:val="00CA5966"/>
    <w:rsid w:val="00DD077F"/>
    <w:rsid w:val="00DE10D5"/>
    <w:rsid w:val="00E77F56"/>
    <w:rsid w:val="00F30B17"/>
    <w:rsid w:val="00F354A6"/>
    <w:rsid w:val="00F84A2C"/>
    <w:rsid w:val="00FC63E2"/>
    <w:rsid w:val="00FE5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87EBC0"/>
  <w15:chartTrackingRefBased/>
  <w15:docId w15:val="{83D80DF7-1ABC-4CB0-A91D-CDD961302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4B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sobodytextindent">
    <w:name w:val="msobodytextindent"/>
    <w:basedOn w:val="Normal"/>
    <w:uiPriority w:val="99"/>
    <w:rsid w:val="004974B7"/>
    <w:rPr>
      <w:szCs w:val="20"/>
    </w:rPr>
  </w:style>
  <w:style w:type="table" w:styleId="TabloKlavuzu">
    <w:name w:val="Table Grid"/>
    <w:basedOn w:val="NormalTablo"/>
    <w:uiPriority w:val="59"/>
    <w:rsid w:val="00497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974B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974B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4974B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974B7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Ömer Can</cp:lastModifiedBy>
  <cp:revision>6</cp:revision>
  <dcterms:created xsi:type="dcterms:W3CDTF">2023-01-25T11:28:00Z</dcterms:created>
  <dcterms:modified xsi:type="dcterms:W3CDTF">2024-02-01T18:02:00Z</dcterms:modified>
</cp:coreProperties>
</file>